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5E8" w:rsidRDefault="003375E8" w:rsidP="00B2330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3300" w:rsidRPr="003375E8" w:rsidRDefault="009E26FD" w:rsidP="00B2330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olegij '</w:t>
      </w:r>
      <w:r w:rsidR="00282D2C">
        <w:rPr>
          <w:rFonts w:ascii="Times New Roman" w:hAnsi="Times New Roman" w:cs="Times New Roman"/>
          <w:b/>
          <w:sz w:val="28"/>
          <w:szCs w:val="28"/>
        </w:rPr>
        <w:t>Integrativna bioetik</w:t>
      </w:r>
      <w:r w:rsidR="00804951">
        <w:rPr>
          <w:rFonts w:ascii="Times New Roman" w:hAnsi="Times New Roman" w:cs="Times New Roman"/>
          <w:b/>
          <w:sz w:val="28"/>
          <w:szCs w:val="28"/>
        </w:rPr>
        <w:t>a</w:t>
      </w:r>
      <w:r>
        <w:rPr>
          <w:rFonts w:ascii="Times New Roman" w:hAnsi="Times New Roman" w:cs="Times New Roman"/>
          <w:b/>
          <w:sz w:val="28"/>
          <w:szCs w:val="28"/>
        </w:rPr>
        <w:t>' – teme za seminar</w:t>
      </w:r>
      <w:r w:rsidR="00E9434C">
        <w:rPr>
          <w:rFonts w:ascii="Times New Roman" w:hAnsi="Times New Roman" w:cs="Times New Roman"/>
          <w:b/>
          <w:sz w:val="28"/>
          <w:szCs w:val="28"/>
        </w:rPr>
        <w:t>ska izlaganja i radove</w:t>
      </w:r>
    </w:p>
    <w:p w:rsidR="00136151" w:rsidRPr="00864E6C" w:rsidRDefault="00136151" w:rsidP="001361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95"/>
        <w:gridCol w:w="1961"/>
        <w:gridCol w:w="2585"/>
        <w:gridCol w:w="2121"/>
      </w:tblGrid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>Tema</w:t>
            </w:r>
          </w:p>
        </w:tc>
        <w:tc>
          <w:tcPr>
            <w:tcW w:w="1961" w:type="dxa"/>
          </w:tcPr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>Ime i prezime</w:t>
            </w: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teratura</w:t>
            </w:r>
          </w:p>
        </w:tc>
        <w:tc>
          <w:tcPr>
            <w:tcW w:w="2121" w:type="dxa"/>
          </w:tcPr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mena izlaganja </w:t>
            </w:r>
          </w:p>
          <w:p w:rsidR="00347284" w:rsidRPr="00E9434C" w:rsidRDefault="00347284" w:rsidP="00A9483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EF3">
              <w:rPr>
                <w:rFonts w:ascii="Times New Roman" w:hAnsi="Times New Roman" w:cs="Times New Roman"/>
                <w:sz w:val="24"/>
                <w:szCs w:val="24"/>
              </w:rPr>
              <w:t>Pojam života u biologiji i filozofiji</w:t>
            </w:r>
          </w:p>
        </w:tc>
        <w:tc>
          <w:tcPr>
            <w:tcW w:w="1961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3.2021.</w:t>
            </w: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3F6018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astanak bioetik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Van R. Potter</w:t>
            </w:r>
          </w:p>
        </w:tc>
        <w:tc>
          <w:tcPr>
            <w:tcW w:w="1961" w:type="dxa"/>
          </w:tcPr>
          <w:p w:rsidR="00347284" w:rsidRDefault="00347284" w:rsidP="00EF72B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3.2021.</w:t>
            </w: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uropska bioetika - </w:t>
            </w:r>
            <w:proofErr w:type="spellStart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>Fritz</w:t>
            </w:r>
            <w:proofErr w:type="spellEnd"/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hr</w:t>
            </w:r>
            <w:proofErr w:type="spellEnd"/>
          </w:p>
        </w:tc>
        <w:tc>
          <w:tcPr>
            <w:tcW w:w="1961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025B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3.2021.</w:t>
            </w: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3B71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80">
              <w:rPr>
                <w:rFonts w:ascii="Times New Roman" w:hAnsi="Times New Roman" w:cs="Times New Roman"/>
                <w:sz w:val="24"/>
                <w:szCs w:val="24"/>
              </w:rPr>
              <w:t xml:space="preserve">Razvojne preobrazbe bioetike – integrativna bioetika </w:t>
            </w:r>
          </w:p>
        </w:tc>
        <w:tc>
          <w:tcPr>
            <w:tcW w:w="1961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4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3B71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Koncept i projekt integrativne bioetike</w:t>
            </w:r>
          </w:p>
        </w:tc>
        <w:tc>
          <w:tcPr>
            <w:tcW w:w="1961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Pr="00873080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4.2021.</w:t>
            </w: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Doprinosi različitih perspektiv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 bioetičkim raspravama</w:t>
            </w:r>
          </w:p>
        </w:tc>
        <w:tc>
          <w:tcPr>
            <w:tcW w:w="1961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1.4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Default="00347284" w:rsidP="003B71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 xml:space="preserve">Biomedicinska problematika </w:t>
            </w:r>
          </w:p>
          <w:p w:rsidR="00347284" w:rsidRPr="00873080" w:rsidRDefault="00347284" w:rsidP="003B71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u perspektivi integrativne bioetike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25B0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4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Ekološka problematika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u perspektivi integrativne bioetike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Ugrožavanje i zaštita biotičkog i kulturnog suvereniteta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5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197">
              <w:rPr>
                <w:rFonts w:ascii="Times New Roman" w:hAnsi="Times New Roman" w:cs="Times New Roman"/>
                <w:sz w:val="24"/>
                <w:szCs w:val="24"/>
              </w:rPr>
              <w:t xml:space="preserve">Populacijska politika u perspektivi bioetičkih i </w:t>
            </w:r>
            <w:proofErr w:type="spellStart"/>
            <w:r w:rsidRPr="003B7197">
              <w:rPr>
                <w:rFonts w:ascii="Times New Roman" w:hAnsi="Times New Roman" w:cs="Times New Roman"/>
                <w:sz w:val="24"/>
                <w:szCs w:val="24"/>
              </w:rPr>
              <w:t>biopolitičkih</w:t>
            </w:r>
            <w:proofErr w:type="spellEnd"/>
            <w:r w:rsidRPr="003B7197">
              <w:rPr>
                <w:rFonts w:ascii="Times New Roman" w:hAnsi="Times New Roman" w:cs="Times New Roman"/>
                <w:sz w:val="24"/>
                <w:szCs w:val="24"/>
              </w:rPr>
              <w:t xml:space="preserve"> teorija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A95EAD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>Michel</w:t>
            </w:r>
            <w:proofErr w:type="spellEnd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 xml:space="preserve"> Foucault: Rođenje </w:t>
            </w:r>
            <w:proofErr w:type="spellStart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>biopolitike</w:t>
            </w:r>
            <w:proofErr w:type="spellEnd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>Sandorf</w:t>
            </w:r>
            <w:proofErr w:type="spellEnd"/>
            <w:r w:rsidRPr="00A95EAD">
              <w:rPr>
                <w:rFonts w:ascii="Times New Roman" w:hAnsi="Times New Roman" w:cs="Times New Roman"/>
                <w:sz w:val="24"/>
                <w:szCs w:val="24"/>
              </w:rPr>
              <w:t>/Mizantrop, Zagreb, 2016)</w:t>
            </w:r>
          </w:p>
          <w:p w:rsidR="00A95EAD" w:rsidRDefault="00A95EAD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5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etički senzibilitet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vana Zagorac,</w:t>
            </w:r>
          </w:p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etički senzibilitet, Pergamena, 2018.</w:t>
            </w:r>
          </w:p>
          <w:p w:rsidR="00347284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5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jam integrativnost</w:t>
            </w:r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347284" w:rsidRDefault="00420F62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. Perušić,</w:t>
            </w:r>
          </w:p>
          <w:p w:rsidR="00420F62" w:rsidRDefault="00420F62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ncip integrativnos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ARHE XV, 29/2018, str. 133-159</w:t>
            </w:r>
          </w:p>
          <w:p w:rsidR="00420F62" w:rsidRDefault="00420F62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2395" w:type="dxa"/>
          </w:tcPr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ja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uriperspektivnost</w:t>
            </w:r>
            <w:proofErr w:type="spellEnd"/>
          </w:p>
        </w:tc>
        <w:tc>
          <w:tcPr>
            <w:tcW w:w="1961" w:type="dxa"/>
          </w:tcPr>
          <w:p w:rsidR="00347284" w:rsidRPr="00873080" w:rsidRDefault="00347284" w:rsidP="001209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5" w:type="dxa"/>
          </w:tcPr>
          <w:p w:rsidR="00E43DED" w:rsidRDefault="00E43DED" w:rsidP="00E43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Čović</w:t>
            </w:r>
            <w:r w:rsidRPr="00E43DE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E43DED" w:rsidRPr="00E43DED" w:rsidRDefault="00E43DED" w:rsidP="00E43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3DED">
              <w:rPr>
                <w:rFonts w:ascii="Times New Roman" w:hAnsi="Times New Roman" w:cs="Times New Roman"/>
                <w:sz w:val="24"/>
                <w:szCs w:val="24"/>
              </w:rPr>
              <w:t xml:space="preserve">Pluralizam i </w:t>
            </w:r>
            <w:proofErr w:type="spellStart"/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pluriperspektiviz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E6167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ilozofska istraživanja</w:t>
            </w:r>
          </w:p>
          <w:p w:rsidR="00347284" w:rsidRDefault="00E43DED" w:rsidP="00E43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136 God. 34 (2014) Sv. 4 (577–600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43DED" w:rsidRDefault="00E43DED" w:rsidP="00E43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43DED" w:rsidRDefault="00E43DED" w:rsidP="00E43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Željko Pavić, „»</w:t>
            </w:r>
            <w:proofErr w:type="spellStart"/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Pluriperspektivizam</w:t>
            </w:r>
            <w:proofErr w:type="spellEnd"/>
            <w:r w:rsidRPr="00E43DED">
              <w:rPr>
                <w:rFonts w:ascii="Times New Roman" w:hAnsi="Times New Roman" w:cs="Times New Roman"/>
                <w:sz w:val="24"/>
                <w:szCs w:val="24"/>
              </w:rPr>
              <w:t>« – slučaj jedne natuknice u Filozofskome leksikonu“, Filozofska istraživanja, 136 God. 34 (2014) Sv. 4, str. 577–600</w:t>
            </w:r>
          </w:p>
        </w:tc>
        <w:tc>
          <w:tcPr>
            <w:tcW w:w="2121" w:type="dxa"/>
          </w:tcPr>
          <w:p w:rsidR="00347284" w:rsidRDefault="00025B06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47284">
              <w:rPr>
                <w:rFonts w:ascii="Times New Roman" w:hAnsi="Times New Roman" w:cs="Times New Roman"/>
                <w:sz w:val="24"/>
                <w:szCs w:val="24"/>
              </w:rPr>
              <w:t>.6.2021.</w:t>
            </w:r>
          </w:p>
          <w:p w:rsidR="00347284" w:rsidRPr="00873080" w:rsidRDefault="00347284" w:rsidP="00A94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F2AFA" w:rsidRDefault="000F2AFA" w:rsidP="000F2A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36151" w:rsidRDefault="00136151" w:rsidP="008E7E7E">
      <w:pPr>
        <w:jc w:val="both"/>
        <w:rPr>
          <w:rFonts w:ascii="Times New Roman" w:hAnsi="Times New Roman" w:cs="Times New Roman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942"/>
        <w:gridCol w:w="2448"/>
        <w:gridCol w:w="2551"/>
        <w:gridCol w:w="2121"/>
      </w:tblGrid>
      <w:tr w:rsidR="00347284" w:rsidRPr="00873080" w:rsidTr="00347284">
        <w:trPr>
          <w:trHeight w:val="828"/>
        </w:trPr>
        <w:tc>
          <w:tcPr>
            <w:tcW w:w="1942" w:type="dxa"/>
          </w:tcPr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>Tema</w:t>
            </w:r>
          </w:p>
        </w:tc>
        <w:tc>
          <w:tcPr>
            <w:tcW w:w="2448" w:type="dxa"/>
          </w:tcPr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>Ime i prezime</w:t>
            </w:r>
          </w:p>
        </w:tc>
        <w:tc>
          <w:tcPr>
            <w:tcW w:w="2551" w:type="dxa"/>
          </w:tcPr>
          <w:p w:rsidR="00347284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teratura</w:t>
            </w:r>
          </w:p>
        </w:tc>
        <w:tc>
          <w:tcPr>
            <w:tcW w:w="2121" w:type="dxa"/>
          </w:tcPr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narski pismeni rad</w:t>
            </w:r>
            <w:r w:rsidRPr="00E943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347284" w:rsidRPr="00E9434C" w:rsidRDefault="00347284" w:rsidP="00510D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7284" w:rsidRPr="00873080" w:rsidTr="00347284">
        <w:trPr>
          <w:trHeight w:val="828"/>
        </w:trPr>
        <w:tc>
          <w:tcPr>
            <w:tcW w:w="1942" w:type="dxa"/>
          </w:tcPr>
          <w:p w:rsidR="00347284" w:rsidRDefault="00347284" w:rsidP="00510D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čki komiteti</w:t>
            </w:r>
          </w:p>
        </w:tc>
        <w:tc>
          <w:tcPr>
            <w:tcW w:w="2448" w:type="dxa"/>
          </w:tcPr>
          <w:p w:rsidR="00347284" w:rsidRDefault="00347284" w:rsidP="00510D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47284" w:rsidRDefault="000279DE" w:rsidP="00510D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9DE">
              <w:rPr>
                <w:rFonts w:ascii="Times New Roman" w:hAnsi="Times New Roman" w:cs="Times New Roman"/>
                <w:sz w:val="24"/>
                <w:szCs w:val="24"/>
              </w:rPr>
              <w:t xml:space="preserve">Robert P. </w:t>
            </w:r>
            <w:proofErr w:type="spellStart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>Craig</w:t>
            </w:r>
            <w:proofErr w:type="spellEnd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 xml:space="preserve"> / Carl L. </w:t>
            </w:r>
            <w:proofErr w:type="spellStart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>Middleton</w:t>
            </w:r>
            <w:proofErr w:type="spellEnd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>Laurence</w:t>
            </w:r>
            <w:proofErr w:type="spellEnd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 xml:space="preserve"> J. </w:t>
            </w:r>
            <w:proofErr w:type="spellStart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>O’Connell</w:t>
            </w:r>
            <w:proofErr w:type="spellEnd"/>
            <w:r w:rsidRPr="000279DE">
              <w:rPr>
                <w:rFonts w:ascii="Times New Roman" w:hAnsi="Times New Roman" w:cs="Times New Roman"/>
                <w:sz w:val="24"/>
                <w:szCs w:val="24"/>
              </w:rPr>
              <w:t>: Etički komiteti. Praktični pristup (Pergamena, Zagreb, 1998)</w:t>
            </w:r>
          </w:p>
          <w:p w:rsidR="00DE77DF" w:rsidRDefault="00DE77DF" w:rsidP="00510D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:rsidR="007134A3" w:rsidRDefault="007134A3" w:rsidP="00510D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47284" w:rsidRDefault="00025B06" w:rsidP="00025B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.2022.</w:t>
            </w:r>
          </w:p>
        </w:tc>
      </w:tr>
    </w:tbl>
    <w:p w:rsidR="00E9434C" w:rsidRPr="008E7E7E" w:rsidRDefault="00E9434C" w:rsidP="008E7E7E">
      <w:pPr>
        <w:jc w:val="both"/>
        <w:rPr>
          <w:rFonts w:ascii="Times New Roman" w:hAnsi="Times New Roman" w:cs="Times New Roman"/>
        </w:rPr>
      </w:pPr>
    </w:p>
    <w:sectPr w:rsidR="00E9434C" w:rsidRPr="008E7E7E" w:rsidSect="00855F49">
      <w:headerReference w:type="default" r:id="rId7"/>
      <w:footerReference w:type="default" r:id="rId8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7540" w:rsidRDefault="00337540" w:rsidP="00855F49">
      <w:pPr>
        <w:spacing w:after="0" w:line="240" w:lineRule="auto"/>
      </w:pPr>
      <w:r>
        <w:separator/>
      </w:r>
    </w:p>
  </w:endnote>
  <w:endnote w:type="continuationSeparator" w:id="0">
    <w:p w:rsidR="00337540" w:rsidRDefault="00337540" w:rsidP="00855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B47CC" w:rsidP="00855F49">
    <w:pPr>
      <w:pStyle w:val="Podnoje"/>
      <w:jc w:val="center"/>
      <w:rPr>
        <w:color w:val="7F7F7F" w:themeColor="text1" w:themeTint="80"/>
        <w:sz w:val="18"/>
        <w:szCs w:val="18"/>
      </w:rPr>
    </w:pP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738" cy="360000"/>
          <wp:effectExtent l="0" t="0" r="1270" b="2540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stud logo samo drv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738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7F7F7F" w:themeColor="text1" w:themeTint="80"/>
        <w:sz w:val="18"/>
        <w:szCs w:val="18"/>
      </w:rPr>
      <w:t xml:space="preserve">             Hrvatski studiji</w:t>
    </w:r>
    <w:r w:rsidRPr="00855F49">
      <w:rPr>
        <w:color w:val="7F7F7F" w:themeColor="text1" w:themeTint="80"/>
        <w:sz w:val="18"/>
        <w:szCs w:val="18"/>
      </w:rPr>
      <w:t xml:space="preserve"> Sveuč</w:t>
    </w:r>
    <w:r>
      <w:rPr>
        <w:color w:val="7F7F7F" w:themeColor="text1" w:themeTint="80"/>
        <w:sz w:val="18"/>
        <w:szCs w:val="18"/>
      </w:rPr>
      <w:t>ilišta u Zagrebu, Sveučilišni kampus Borongaj</w:t>
    </w:r>
    <w:r w:rsidRPr="00855F49">
      <w:rPr>
        <w:color w:val="7F7F7F" w:themeColor="text1" w:themeTint="80"/>
        <w:sz w:val="18"/>
        <w:szCs w:val="18"/>
      </w:rPr>
      <w:t>, 10000 Zagreb</w:t>
    </w:r>
    <w:r>
      <w:rPr>
        <w:color w:val="7F7F7F" w:themeColor="text1" w:themeTint="80"/>
        <w:sz w:val="18"/>
        <w:szCs w:val="18"/>
      </w:rPr>
      <w:t xml:space="preserve">            </w:t>
    </w: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000" cy="360000"/>
          <wp:effectExtent l="0" t="0" r="2540" b="2540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Zagreb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7540" w:rsidRDefault="00337540" w:rsidP="00855F49">
      <w:pPr>
        <w:spacing w:after="0" w:line="240" w:lineRule="auto"/>
      </w:pPr>
      <w:r>
        <w:separator/>
      </w:r>
    </w:p>
  </w:footnote>
  <w:footnote w:type="continuationSeparator" w:id="0">
    <w:p w:rsidR="00337540" w:rsidRDefault="00337540" w:rsidP="00855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BB0237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noProof/>
        <w:color w:val="595959" w:themeColor="text1" w:themeTint="A6"/>
        <w:sz w:val="16"/>
        <w:szCs w:val="16"/>
        <w:lang w:val="en-US"/>
      </w:rPr>
      <w:drawing>
        <wp:anchor distT="0" distB="0" distL="114300" distR="114300" simplePos="0" relativeHeight="251658240" behindDoc="1" locked="0" layoutInCell="1" allowOverlap="1" wp14:anchorId="6FC69425" wp14:editId="302E5065">
          <wp:simplePos x="0" y="0"/>
          <wp:positionH relativeFrom="column">
            <wp:posOffset>4675505</wp:posOffset>
          </wp:positionH>
          <wp:positionV relativeFrom="paragraph">
            <wp:posOffset>90805</wp:posOffset>
          </wp:positionV>
          <wp:extent cx="719455" cy="719455"/>
          <wp:effectExtent l="0" t="0" r="4445" b="444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B47CC" w:rsidRDefault="00B03D0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Fakultet h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rvatski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h studija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veučilišta u Zagrebu</w:t>
    </w:r>
  </w:p>
  <w:p w:rsidR="008C01D4" w:rsidRPr="00855F49" w:rsidRDefault="008C01D4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 w:rsidRPr="008C01D4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Odsjek za demografiju i hrvatsko iseljeništvo</w:t>
    </w:r>
  </w:p>
  <w:p w:rsidR="008B47CC" w:rsidRPr="00855F49" w:rsidRDefault="008C01D4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olegij: Integrativna bioetika</w:t>
    </w:r>
  </w:p>
  <w:p w:rsidR="00BB0237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No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itel</w:t>
    </w:r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j</w:t>
    </w:r>
    <w:r w:rsidR="00F7574E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i</w:t>
    </w:r>
    <w:r w:rsidR="008D5AC1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: prof. dr. sc. Ante Čović</w:t>
    </w:r>
    <w:r w:rsidR="00BD54A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i doc. </w:t>
    </w:r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r. </w:t>
    </w:r>
    <w:proofErr w:type="spellStart"/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BB0237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 Matija Mato Škerbić</w:t>
    </w:r>
  </w:p>
  <w:p w:rsidR="008B47CC" w:rsidRDefault="000A76BA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Akademska godina 2021./2022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, 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ljetni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emestar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26"/>
        <w:szCs w:val="26"/>
      </w:rPr>
      <w:t xml:space="preserve"> </w:t>
    </w:r>
  </w:p>
  <w:p w:rsidR="008B47CC" w:rsidRDefault="008B47CC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349ED"/>
    <w:multiLevelType w:val="hybridMultilevel"/>
    <w:tmpl w:val="A5EC0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EF0179"/>
    <w:multiLevelType w:val="hybridMultilevel"/>
    <w:tmpl w:val="951E3A2E"/>
    <w:lvl w:ilvl="0" w:tplc="6324E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250211"/>
    <w:multiLevelType w:val="hybridMultilevel"/>
    <w:tmpl w:val="10D2C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BD4131"/>
    <w:multiLevelType w:val="hybridMultilevel"/>
    <w:tmpl w:val="073A7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9716D"/>
    <w:multiLevelType w:val="hybridMultilevel"/>
    <w:tmpl w:val="2CF419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B26BF"/>
    <w:multiLevelType w:val="hybridMultilevel"/>
    <w:tmpl w:val="CD3624BC"/>
    <w:lvl w:ilvl="0" w:tplc="08A878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51E34"/>
    <w:multiLevelType w:val="hybridMultilevel"/>
    <w:tmpl w:val="86C4B3C8"/>
    <w:lvl w:ilvl="0" w:tplc="85F69CF2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E4AD2"/>
    <w:multiLevelType w:val="hybridMultilevel"/>
    <w:tmpl w:val="A7BEAC14"/>
    <w:lvl w:ilvl="0" w:tplc="25C8C0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53AAC"/>
    <w:multiLevelType w:val="hybridMultilevel"/>
    <w:tmpl w:val="FE64FB4A"/>
    <w:lvl w:ilvl="0" w:tplc="D1E00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F642C2"/>
    <w:multiLevelType w:val="hybridMultilevel"/>
    <w:tmpl w:val="B51C9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8A06F2"/>
    <w:multiLevelType w:val="hybridMultilevel"/>
    <w:tmpl w:val="46BE4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84332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5B4442"/>
    <w:multiLevelType w:val="hybridMultilevel"/>
    <w:tmpl w:val="6E94B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087DE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96BB9"/>
    <w:multiLevelType w:val="hybridMultilevel"/>
    <w:tmpl w:val="63949A34"/>
    <w:lvl w:ilvl="0" w:tplc="540A8E24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61FEE"/>
    <w:multiLevelType w:val="hybridMultilevel"/>
    <w:tmpl w:val="3BD488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5AF248C"/>
    <w:multiLevelType w:val="hybridMultilevel"/>
    <w:tmpl w:val="CC12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3065E1"/>
    <w:multiLevelType w:val="hybridMultilevel"/>
    <w:tmpl w:val="9154B51E"/>
    <w:lvl w:ilvl="0" w:tplc="915E2AE8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DE5A8C"/>
    <w:multiLevelType w:val="hybridMultilevel"/>
    <w:tmpl w:val="E2EE5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E855CC"/>
    <w:multiLevelType w:val="hybridMultilevel"/>
    <w:tmpl w:val="6A3AC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7"/>
  </w:num>
  <w:num w:numId="15">
    <w:abstractNumId w:val="16"/>
  </w:num>
  <w:num w:numId="16">
    <w:abstractNumId w:val="1"/>
  </w:num>
  <w:num w:numId="17">
    <w:abstractNumId w:val="12"/>
  </w:num>
  <w:num w:numId="18">
    <w:abstractNumId w:val="4"/>
  </w:num>
  <w:num w:numId="19">
    <w:abstractNumId w:val="11"/>
  </w:num>
  <w:num w:numId="20">
    <w:abstractNumId w:val="10"/>
  </w:num>
  <w:num w:numId="21">
    <w:abstractNumId w:val="14"/>
  </w:num>
  <w:num w:numId="22">
    <w:abstractNumId w:val="18"/>
  </w:num>
  <w:num w:numId="23">
    <w:abstractNumId w:val="3"/>
  </w:num>
  <w:num w:numId="24">
    <w:abstractNumId w:val="13"/>
  </w:num>
  <w:num w:numId="25">
    <w:abstractNumId w:val="0"/>
  </w:num>
  <w:num w:numId="26">
    <w:abstractNumId w:val="17"/>
  </w:num>
  <w:num w:numId="27">
    <w:abstractNumId w:val="9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rQAMszMjY3MTZR0lIJTi4sz8/NACgyNagH4/8oILQAAAA=="/>
  </w:docVars>
  <w:rsids>
    <w:rsidRoot w:val="006A30CC"/>
    <w:rsid w:val="0002413E"/>
    <w:rsid w:val="00025B06"/>
    <w:rsid w:val="000279DE"/>
    <w:rsid w:val="000549AB"/>
    <w:rsid w:val="000A76BA"/>
    <w:rsid w:val="000B3945"/>
    <w:rsid w:val="000B46D1"/>
    <w:rsid w:val="000E624B"/>
    <w:rsid w:val="000F179A"/>
    <w:rsid w:val="000F2AFA"/>
    <w:rsid w:val="00104473"/>
    <w:rsid w:val="00106984"/>
    <w:rsid w:val="0012095A"/>
    <w:rsid w:val="00136151"/>
    <w:rsid w:val="00156A05"/>
    <w:rsid w:val="001A1EC6"/>
    <w:rsid w:val="001A7AFA"/>
    <w:rsid w:val="001B70FD"/>
    <w:rsid w:val="001C7EF3"/>
    <w:rsid w:val="001D7B01"/>
    <w:rsid w:val="0020598E"/>
    <w:rsid w:val="00215A15"/>
    <w:rsid w:val="00227697"/>
    <w:rsid w:val="00235F45"/>
    <w:rsid w:val="0023714E"/>
    <w:rsid w:val="002742E0"/>
    <w:rsid w:val="002765EE"/>
    <w:rsid w:val="00282D2C"/>
    <w:rsid w:val="002E0E32"/>
    <w:rsid w:val="002F1098"/>
    <w:rsid w:val="002F5DD3"/>
    <w:rsid w:val="0033444C"/>
    <w:rsid w:val="0033515D"/>
    <w:rsid w:val="00337540"/>
    <w:rsid w:val="003375E8"/>
    <w:rsid w:val="0034116E"/>
    <w:rsid w:val="00342154"/>
    <w:rsid w:val="00347284"/>
    <w:rsid w:val="00350012"/>
    <w:rsid w:val="0035766D"/>
    <w:rsid w:val="003B7197"/>
    <w:rsid w:val="003E3E2F"/>
    <w:rsid w:val="003F6018"/>
    <w:rsid w:val="00415464"/>
    <w:rsid w:val="00420F62"/>
    <w:rsid w:val="0042345E"/>
    <w:rsid w:val="004378F0"/>
    <w:rsid w:val="004527E4"/>
    <w:rsid w:val="004A3FE1"/>
    <w:rsid w:val="004B010E"/>
    <w:rsid w:val="00500DD8"/>
    <w:rsid w:val="00504F92"/>
    <w:rsid w:val="00521801"/>
    <w:rsid w:val="00522C14"/>
    <w:rsid w:val="00527BA4"/>
    <w:rsid w:val="00543817"/>
    <w:rsid w:val="00566AFB"/>
    <w:rsid w:val="005A2775"/>
    <w:rsid w:val="005A5051"/>
    <w:rsid w:val="005B35D9"/>
    <w:rsid w:val="005B7269"/>
    <w:rsid w:val="005D59A6"/>
    <w:rsid w:val="00621131"/>
    <w:rsid w:val="00633560"/>
    <w:rsid w:val="006467C7"/>
    <w:rsid w:val="006572A5"/>
    <w:rsid w:val="00677BAB"/>
    <w:rsid w:val="006A30CC"/>
    <w:rsid w:val="006D18DB"/>
    <w:rsid w:val="006D5CC2"/>
    <w:rsid w:val="006D77B1"/>
    <w:rsid w:val="006E01EA"/>
    <w:rsid w:val="006E22D6"/>
    <w:rsid w:val="007134A3"/>
    <w:rsid w:val="00723B34"/>
    <w:rsid w:val="0073288F"/>
    <w:rsid w:val="0073429D"/>
    <w:rsid w:val="007559E2"/>
    <w:rsid w:val="00757FC3"/>
    <w:rsid w:val="007656D5"/>
    <w:rsid w:val="0076691C"/>
    <w:rsid w:val="0077020E"/>
    <w:rsid w:val="007B76DA"/>
    <w:rsid w:val="007D70AD"/>
    <w:rsid w:val="00804951"/>
    <w:rsid w:val="008261EB"/>
    <w:rsid w:val="008303B5"/>
    <w:rsid w:val="00855F49"/>
    <w:rsid w:val="00864E6C"/>
    <w:rsid w:val="00873080"/>
    <w:rsid w:val="00883736"/>
    <w:rsid w:val="00896CDC"/>
    <w:rsid w:val="008B17C9"/>
    <w:rsid w:val="008B47CC"/>
    <w:rsid w:val="008C01D4"/>
    <w:rsid w:val="008C0D70"/>
    <w:rsid w:val="008D5AC1"/>
    <w:rsid w:val="008E7E7E"/>
    <w:rsid w:val="00923F2D"/>
    <w:rsid w:val="00956260"/>
    <w:rsid w:val="0097781C"/>
    <w:rsid w:val="009B1FE2"/>
    <w:rsid w:val="009E26FD"/>
    <w:rsid w:val="009F2211"/>
    <w:rsid w:val="009F4246"/>
    <w:rsid w:val="009F7C98"/>
    <w:rsid w:val="00A42505"/>
    <w:rsid w:val="00A5214A"/>
    <w:rsid w:val="00A71A6F"/>
    <w:rsid w:val="00A9483B"/>
    <w:rsid w:val="00A95EAD"/>
    <w:rsid w:val="00AA0C86"/>
    <w:rsid w:val="00AA4743"/>
    <w:rsid w:val="00AB5272"/>
    <w:rsid w:val="00AC4B84"/>
    <w:rsid w:val="00B03D0C"/>
    <w:rsid w:val="00B118B9"/>
    <w:rsid w:val="00B1494C"/>
    <w:rsid w:val="00B23300"/>
    <w:rsid w:val="00BB0237"/>
    <w:rsid w:val="00BB337B"/>
    <w:rsid w:val="00BC4323"/>
    <w:rsid w:val="00BD54AC"/>
    <w:rsid w:val="00C16A3D"/>
    <w:rsid w:val="00C22525"/>
    <w:rsid w:val="00CB7D7B"/>
    <w:rsid w:val="00D34F30"/>
    <w:rsid w:val="00D36B31"/>
    <w:rsid w:val="00D47A72"/>
    <w:rsid w:val="00D50BC6"/>
    <w:rsid w:val="00D721F8"/>
    <w:rsid w:val="00D73917"/>
    <w:rsid w:val="00D77C27"/>
    <w:rsid w:val="00D85C84"/>
    <w:rsid w:val="00D96C66"/>
    <w:rsid w:val="00DE17F3"/>
    <w:rsid w:val="00DE6167"/>
    <w:rsid w:val="00DE77DF"/>
    <w:rsid w:val="00E0501C"/>
    <w:rsid w:val="00E43DED"/>
    <w:rsid w:val="00E555A4"/>
    <w:rsid w:val="00E607C6"/>
    <w:rsid w:val="00E9434C"/>
    <w:rsid w:val="00EB40B2"/>
    <w:rsid w:val="00EF72B6"/>
    <w:rsid w:val="00F14A5B"/>
    <w:rsid w:val="00F21713"/>
    <w:rsid w:val="00F22215"/>
    <w:rsid w:val="00F61425"/>
    <w:rsid w:val="00F72154"/>
    <w:rsid w:val="00F7574E"/>
    <w:rsid w:val="00F924AE"/>
    <w:rsid w:val="00FA6079"/>
    <w:rsid w:val="00FB68CD"/>
    <w:rsid w:val="00FC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442D0"/>
  <w15:chartTrackingRefBased/>
  <w15:docId w15:val="{B27DF9F1-7E01-44EA-A656-F31745FD3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24B"/>
  </w:style>
  <w:style w:type="paragraph" w:styleId="Naslov1">
    <w:name w:val="heading 1"/>
    <w:basedOn w:val="Normal"/>
    <w:next w:val="Normal"/>
    <w:link w:val="Naslov1Char"/>
    <w:uiPriority w:val="9"/>
    <w:qFormat/>
    <w:rsid w:val="000E62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0E62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0E62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0E62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0E62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0E62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0E62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0E62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0E62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6A30CC"/>
    <w:pPr>
      <w:ind w:left="720"/>
      <w:contextualSpacing/>
    </w:pPr>
  </w:style>
  <w:style w:type="paragraph" w:styleId="Naslov">
    <w:name w:val="Title"/>
    <w:basedOn w:val="Normal"/>
    <w:next w:val="Normal"/>
    <w:link w:val="NaslovChar"/>
    <w:uiPriority w:val="10"/>
    <w:qFormat/>
    <w:rsid w:val="000E624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0E624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1Char">
    <w:name w:val="Naslov 1 Char"/>
    <w:basedOn w:val="Zadanifontodlomka"/>
    <w:link w:val="Naslov1"/>
    <w:uiPriority w:val="9"/>
    <w:rsid w:val="000E624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0E624B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0E624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0E624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0E624B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0E624B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0E624B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0E624B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Naglaeno">
    <w:name w:val="Strong"/>
    <w:basedOn w:val="Zadanifontodlomka"/>
    <w:uiPriority w:val="22"/>
    <w:qFormat/>
    <w:rsid w:val="000E624B"/>
    <w:rPr>
      <w:b/>
      <w:bCs/>
    </w:rPr>
  </w:style>
  <w:style w:type="character" w:styleId="Istaknuto">
    <w:name w:val="Emphasis"/>
    <w:basedOn w:val="Zadanifontodlomka"/>
    <w:uiPriority w:val="20"/>
    <w:qFormat/>
    <w:rsid w:val="000E624B"/>
    <w:rPr>
      <w:i/>
      <w:iCs/>
    </w:rPr>
  </w:style>
  <w:style w:type="paragraph" w:styleId="Bezproreda">
    <w:name w:val="No Spacing"/>
    <w:uiPriority w:val="1"/>
    <w:qFormat/>
    <w:rsid w:val="000E624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0E624B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0E624B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0E624B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0E624B"/>
    <w:rPr>
      <w:b/>
      <w:bCs/>
      <w:i/>
      <w:iCs/>
      <w:color w:val="5B9BD5" w:themeColor="accent1"/>
    </w:rPr>
  </w:style>
  <w:style w:type="character" w:styleId="Neupadljivoisticanje">
    <w:name w:val="Subtle Emphasis"/>
    <w:basedOn w:val="Zadanifontodlomka"/>
    <w:uiPriority w:val="19"/>
    <w:qFormat/>
    <w:rsid w:val="000E624B"/>
    <w:rPr>
      <w:i/>
      <w:iCs/>
      <w:color w:val="808080" w:themeColor="text1" w:themeTint="7F"/>
    </w:rPr>
  </w:style>
  <w:style w:type="character" w:styleId="Jakoisticanje">
    <w:name w:val="Intense Emphasis"/>
    <w:basedOn w:val="Zadanifontodlomka"/>
    <w:uiPriority w:val="21"/>
    <w:qFormat/>
    <w:rsid w:val="000E624B"/>
    <w:rPr>
      <w:b/>
      <w:bCs/>
      <w:i/>
      <w:iCs/>
      <w:color w:val="5B9BD5" w:themeColor="accent1"/>
    </w:rPr>
  </w:style>
  <w:style w:type="character" w:styleId="Neupadljivareferenca">
    <w:name w:val="Subtle Reference"/>
    <w:basedOn w:val="Zadanifontodlomka"/>
    <w:uiPriority w:val="31"/>
    <w:qFormat/>
    <w:rsid w:val="000E624B"/>
    <w:rPr>
      <w:smallCaps/>
      <w:color w:val="ED7D31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sid w:val="000E624B"/>
    <w:rPr>
      <w:b/>
      <w:bCs/>
      <w:smallCaps/>
      <w:color w:val="ED7D31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0E624B"/>
    <w:rPr>
      <w:b/>
      <w:b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0E624B"/>
    <w:pPr>
      <w:outlineLvl w:val="9"/>
    </w:pPr>
  </w:style>
  <w:style w:type="paragraph" w:styleId="Zaglavlje">
    <w:name w:val="header"/>
    <w:basedOn w:val="Normal"/>
    <w:link w:val="Zaglavl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55F49"/>
  </w:style>
  <w:style w:type="paragraph" w:styleId="Podnoje">
    <w:name w:val="footer"/>
    <w:basedOn w:val="Normal"/>
    <w:link w:val="Podno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55F49"/>
  </w:style>
  <w:style w:type="table" w:styleId="Reetkatablice">
    <w:name w:val="Table Grid"/>
    <w:basedOn w:val="Obinatablica"/>
    <w:uiPriority w:val="39"/>
    <w:rsid w:val="00D50BC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tija Mato</cp:lastModifiedBy>
  <cp:revision>4</cp:revision>
  <dcterms:created xsi:type="dcterms:W3CDTF">2022-03-03T11:45:00Z</dcterms:created>
  <dcterms:modified xsi:type="dcterms:W3CDTF">2022-03-08T14:54:00Z</dcterms:modified>
</cp:coreProperties>
</file>